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ays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alaysia received a score of 80.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alaysi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aysia received a score of</w:t>
      </w:r>
      <w:r>
        <w:t xml:space="preserve"> </w:t>
      </w:r>
      <w:r>
        <w:rPr>
          <w:b/>
          <w:bCs/>
        </w:rPr>
        <w:t xml:space="preserve">87.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alaysia received a score of 85.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alaysia received a score of 7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alaysia received a score of 7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alaysi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alays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alaysi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alays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alays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alays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alays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alays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alaysi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alays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alaysia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alaysia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1,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7, 1988, 1989, 1991, 1992, 1995, 1997, 2003, 2006, 2008, 2009, 2011, 2012, 2013, 2014, 2015, 2016, 2018, 2019,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06, 2007, 2008, 2009, 2010, 2011, 2012, 2013, 2014, 2015, 2016, 2017, 2018, 2019, 2020,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2, 2022,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96ED7C-A814-4132-A8EE-72884E4BB83D}"/>
</file>

<file path=customXml/itemProps2.xml><?xml version="1.0" encoding="utf-8"?>
<ds:datastoreItem xmlns:ds="http://schemas.openxmlformats.org/officeDocument/2006/customXml" ds:itemID="{25F9134D-ED51-4494-9F71-D1A8903DE900}"/>
</file>

<file path=customXml/itemProps3.xml><?xml version="1.0" encoding="utf-8"?>
<ds:datastoreItem xmlns:ds="http://schemas.openxmlformats.org/officeDocument/2006/customXml" ds:itemID="{2CC6B067-FD33-4814-B6C1-EFB3F1EE099F}"/>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13:14Z</dcterms:created>
  <dcterms:modified xsi:type="dcterms:W3CDTF">2024-11-01T16:1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alays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